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165DA" w14:textId="388A83BF" w:rsidR="0057489E" w:rsidRDefault="00333660">
      <w:pPr>
        <w:pStyle w:val="Title"/>
      </w:pPr>
      <w:r>
        <w:t xml:space="preserve">STOR 455 Class 4 </w:t>
      </w:r>
      <w:r w:rsidR="00C97B85">
        <w:t>assessing conditions and transformations</w:t>
      </w:r>
    </w:p>
    <w:p w14:paraId="7E9D1B95" w14:textId="77777777" w:rsidR="0057489E" w:rsidRDefault="00333660">
      <w:pPr>
        <w:pStyle w:val="SourceCode"/>
      </w:pPr>
      <w:r>
        <w:rPr>
          <w:rStyle w:val="CommentTok"/>
        </w:rPr>
        <w:t># message=FALSE, warning=FALSE suppress warnings and messages from appearing in knitted html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tat2Data)</w:t>
      </w:r>
      <w:r>
        <w:br/>
      </w:r>
      <w:r>
        <w:br/>
      </w:r>
      <w:r>
        <w:rPr>
          <w:rStyle w:val="NormalTok"/>
        </w:rPr>
        <w:t xml:space="preserve">Plan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/Planets.csv"</w:t>
      </w:r>
      <w:r>
        <w:rPr>
          <w:rStyle w:val="NormalTok"/>
        </w:rPr>
        <w:t>)</w:t>
      </w:r>
    </w:p>
    <w:p w14:paraId="6C381697" w14:textId="77777777" w:rsidR="0057489E" w:rsidRDefault="0033366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Planets,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3EC79B9D" w14:textId="77777777" w:rsidR="0057489E" w:rsidRDefault="00333660">
      <w:pPr>
        <w:pStyle w:val="SourceCode"/>
      </w:pPr>
      <w:r>
        <w:rPr>
          <w:rStyle w:val="VerbatimChar"/>
        </w:rPr>
        <w:t>## # A tibble: 9 x 7</w:t>
      </w:r>
      <w:r>
        <w:br/>
      </w:r>
      <w:r>
        <w:rPr>
          <w:rStyle w:val="VerbatimChar"/>
        </w:rPr>
        <w:t>##   Planet  Distance   Year    Mass    Day Diameter Gravity</w:t>
      </w:r>
      <w:r>
        <w:br/>
      </w:r>
      <w:r>
        <w:rPr>
          <w:rStyle w:val="VerbatimChar"/>
        </w:rPr>
        <w:t>##   &lt;chr&gt;      &lt;dbl&gt;  &lt;dbl&gt;   &lt;dbl&gt;  &lt;dbl&gt;    &lt;dbl&gt;   &lt;dbl&gt;</w:t>
      </w:r>
      <w:r>
        <w:br/>
      </w:r>
      <w:r>
        <w:rPr>
          <w:rStyle w:val="VerbatimChar"/>
        </w:rPr>
        <w:t>## 1 Mercury     0.39   0.24   0.055 1408.      3.04    0.37</w:t>
      </w:r>
      <w:r>
        <w:br/>
      </w:r>
      <w:r>
        <w:rPr>
          <w:rStyle w:val="VerbatimChar"/>
        </w:rPr>
        <w:t>## 2 Venus       0.72   0.61   0.815 5832.      7.52    0.88</w:t>
      </w:r>
      <w:r>
        <w:br/>
      </w:r>
      <w:r>
        <w:rPr>
          <w:rStyle w:val="VerbatimChar"/>
        </w:rPr>
        <w:t xml:space="preserve">## 3 Earth       1      1      1       24       7.92    1   </w:t>
      </w:r>
      <w:r>
        <w:br/>
      </w:r>
      <w:r>
        <w:rPr>
          <w:rStyle w:val="VerbatimChar"/>
        </w:rPr>
        <w:t>## 4 Mars        1.52   1.88   0.107   24.6     4.22    0.17</w:t>
      </w:r>
      <w:r>
        <w:br/>
      </w:r>
      <w:r>
        <w:rPr>
          <w:rStyle w:val="VerbatimChar"/>
        </w:rPr>
        <w:t>## 5 Jupiter     5.2   11.9  318.       9.9    88.8     2.64</w:t>
      </w:r>
      <w:r>
        <w:br/>
      </w:r>
      <w:r>
        <w:rPr>
          <w:rStyle w:val="VerbatimChar"/>
        </w:rPr>
        <w:t>## 6 Saturn      9.52  29.5   95.2     10.2    74.6     1.15</w:t>
      </w:r>
      <w:r>
        <w:br/>
      </w:r>
      <w:r>
        <w:rPr>
          <w:rStyle w:val="VerbatimChar"/>
        </w:rPr>
        <w:t>## 7 Uranus     19.2   84.1   14.5     17.2    31.6     1.15</w:t>
      </w:r>
      <w:r>
        <w:br/>
      </w:r>
      <w:r>
        <w:rPr>
          <w:rStyle w:val="VerbatimChar"/>
        </w:rPr>
        <w:t>## 8 Neptune    30.0  165.    17.2     16.1    30.2     1.12</w:t>
      </w:r>
      <w:r>
        <w:br/>
      </w:r>
      <w:r>
        <w:rPr>
          <w:rStyle w:val="VerbatimChar"/>
        </w:rPr>
        <w:t>## 9 Pluto      39.3  248.     0.003  153.      1.86    0.04</w:t>
      </w:r>
    </w:p>
    <w:p w14:paraId="0AA99A26" w14:textId="77777777" w:rsidR="0057489E" w:rsidRDefault="0033366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Distance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NormalTok"/>
        </w:rPr>
        <w:t>mod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Distance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2)</w:t>
      </w:r>
    </w:p>
    <w:p w14:paraId="278B5B8E" w14:textId="77777777" w:rsidR="0057489E" w:rsidRDefault="00333660">
      <w:pPr>
        <w:pStyle w:val="FirstParagraph"/>
      </w:pPr>
      <w:r>
        <w:rPr>
          <w:noProof/>
        </w:rPr>
        <w:lastRenderedPageBreak/>
        <w:drawing>
          <wp:inline distT="0" distB="0" distL="0" distR="0" wp14:anchorId="449B1274" wp14:editId="0C1FC63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Simple Linear Model- Conditions</w:t>
      </w:r>
      <w:r>
        <w:t xml:space="preserve"> </w:t>
      </w:r>
      <w:r>
        <w:rPr>
          <w:b/>
          <w:bCs/>
        </w:rPr>
        <w:t>Model:</w:t>
      </w:r>
      <w:r>
        <w:t xml:space="preserve"> 1. Linearity: The means for Y vary as a linear function of X. </w:t>
      </w:r>
      <w:r>
        <w:rPr>
          <w:b/>
          <w:bCs/>
        </w:rPr>
        <w:t>Error:</w:t>
      </w:r>
      <w:r>
        <w:t xml:space="preserve"> 2.Zero Mean: The distribution of the errors is centered at zero. 3.Constant variance: The variance for Y is the same at each X. (Homoscedasticity) 4.Independence: No relationships among errors. 5.Normality: - Residuals are normally distributed - (sometimes) At each X, the Y’s follow a normal distribution.</w:t>
      </w:r>
    </w:p>
    <w:p w14:paraId="28440F75" w14:textId="77777777" w:rsidR="0057489E" w:rsidRDefault="0033366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2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rPr>
          <w:rStyle w:val="SpecialCharTok"/>
        </w:rPr>
        <w:t>~</w:t>
      </w:r>
      <w:r>
        <w:rPr>
          <w:rStyle w:val="NormalTok"/>
        </w:rPr>
        <w:t>mod2</w:t>
      </w:r>
      <w:r>
        <w:rPr>
          <w:rStyle w:val="SpecialCharTok"/>
        </w:rPr>
        <w:t>$</w:t>
      </w:r>
      <w:r>
        <w:rPr>
          <w:rStyle w:val="NormalTok"/>
        </w:rPr>
        <w:t>fitted.value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611D02C" w14:textId="77777777" w:rsidR="0057489E" w:rsidRDefault="00333660">
      <w:pPr>
        <w:pStyle w:val="FirstParagraph"/>
      </w:pPr>
      <w:r>
        <w:rPr>
          <w:noProof/>
        </w:rPr>
        <w:lastRenderedPageBreak/>
        <w:drawing>
          <wp:inline distT="0" distB="0" distL="0" distR="0" wp14:anchorId="3A039F78" wp14:editId="38098B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C0B91" w14:textId="77777777" w:rsidR="0057489E" w:rsidRDefault="00333660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mod2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mod2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40047C83" w14:textId="77777777" w:rsidR="0057489E" w:rsidRDefault="00333660">
      <w:pPr>
        <w:pStyle w:val="FirstParagraph"/>
      </w:pPr>
      <w:r>
        <w:rPr>
          <w:noProof/>
        </w:rPr>
        <w:drawing>
          <wp:inline distT="0" distB="0" distL="0" distR="0" wp14:anchorId="613E221C" wp14:editId="27AF73B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98855" w14:textId="77777777" w:rsidR="0057489E" w:rsidRDefault="0033366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(mod2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F5FD714" w14:textId="77777777" w:rsidR="0057489E" w:rsidRDefault="00333660">
      <w:pPr>
        <w:pStyle w:val="FirstParagraph"/>
      </w:pPr>
      <w:r>
        <w:rPr>
          <w:noProof/>
        </w:rPr>
        <w:drawing>
          <wp:inline distT="0" distB="0" distL="0" distR="0" wp14:anchorId="10F75B19" wp14:editId="7C6E8E3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52E6C4" wp14:editId="5F6BC0B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What to do when regression assumptions are violated?</w:t>
      </w:r>
      <w:r>
        <w:t xml:space="preserve"> </w:t>
      </w:r>
      <w:r>
        <w:rPr>
          <w:i/>
          <w:iCs/>
        </w:rPr>
        <w:t>Examples:</w:t>
      </w:r>
      <w:r>
        <w:t xml:space="preserve"> 1.Nonlinear patterns in residuals </w:t>
      </w:r>
      <w:r>
        <w:lastRenderedPageBreak/>
        <w:t>2.Heteroscedasticity (nonconstant variance) 3.Lack of normality in residuals 4.Outliers: influential points, large residuals</w:t>
      </w:r>
    </w:p>
    <w:p w14:paraId="7ACB0EED" w14:textId="77777777" w:rsidR="0057489E" w:rsidRDefault="0033366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Distance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ear)</w:t>
      </w:r>
      <w:r>
        <w:rPr>
          <w:rStyle w:val="SpecialCharTok"/>
        </w:rPr>
        <w:t>~</w:t>
      </w:r>
      <w:r>
        <w:rPr>
          <w:rStyle w:val="NormalTok"/>
        </w:rPr>
        <w:t xml:space="preserve">Distance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Distance)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ear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Distance), </w:t>
      </w:r>
      <w:r>
        <w:rPr>
          <w:rStyle w:val="AttributeTok"/>
        </w:rPr>
        <w:t>data=</w:t>
      </w:r>
      <w:r>
        <w:rPr>
          <w:rStyle w:val="NormalTok"/>
        </w:rPr>
        <w:t>Planets)</w:t>
      </w:r>
    </w:p>
    <w:p w14:paraId="5B08932E" w14:textId="77777777" w:rsidR="0057489E" w:rsidRDefault="00333660">
      <w:pPr>
        <w:pStyle w:val="FirstParagraph"/>
      </w:pPr>
      <w:r>
        <w:rPr>
          <w:noProof/>
        </w:rPr>
        <w:drawing>
          <wp:inline distT="0" distB="0" distL="0" distR="0" wp14:anchorId="43CE4D88" wp14:editId="5C8134B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Data Transformations</w:t>
      </w:r>
      <w:r>
        <w:t xml:space="preserve"> </w:t>
      </w:r>
      <w:r>
        <w:rPr>
          <w:i/>
          <w:iCs/>
        </w:rPr>
        <w:t>Can be used to:</w:t>
      </w:r>
      <w:r>
        <w:t xml:space="preserve"> 1.Address non-linear patterns 2.Stabilize variance 3.Remove skewness from residuals 4.Minimize effects of outliers</w:t>
      </w:r>
    </w:p>
    <w:p w14:paraId="730339ED" w14:textId="77777777" w:rsidR="0057489E" w:rsidRDefault="00333660">
      <w:pPr>
        <w:pStyle w:val="BodyText"/>
      </w:pPr>
      <w:r>
        <w:rPr>
          <w:b/>
          <w:bCs/>
        </w:rPr>
        <w:t>Common Transformations</w:t>
      </w:r>
      <w:r>
        <w:t xml:space="preserve"> For either the response (Y) or predictor (X)… - Logarithm: 𝑌→l𝑜𝑔⁡(𝑌) - Square root: 𝑌→√𝑌 - Exponentiation: 𝑌→𝑒^Y - Power function: 𝑌→𝑌^3 - Reciprocal: 𝑌→1/𝑌</w:t>
      </w:r>
    </w:p>
    <w:p w14:paraId="5DD240B7" w14:textId="77777777" w:rsidR="0057489E" w:rsidRDefault="00333660">
      <w:pPr>
        <w:pStyle w:val="BodyText"/>
      </w:pPr>
      <w:r>
        <w:rPr>
          <w:b/>
          <w:bCs/>
        </w:rPr>
        <w:t>Example: Planets</w:t>
      </w:r>
    </w:p>
    <w:p w14:paraId="6609A3FD" w14:textId="77777777" w:rsidR="0057489E" w:rsidRDefault="00333660">
      <w:pPr>
        <w:pStyle w:val="BodyText"/>
      </w:pPr>
      <w:r>
        <w:t>Y = Length of the “year” for planets X = Distance from the sun</w:t>
      </w:r>
    </w:p>
    <w:p w14:paraId="1AE51640" w14:textId="77777777" w:rsidR="0057489E" w:rsidRDefault="00333660">
      <w:pPr>
        <w:pStyle w:val="BodyText"/>
      </w:pPr>
      <w:r>
        <w:t>Try scatterplots and LM with Year vs. Distance log(Year) vs. Distance Year vs. log(Distance) log(Year) vs. log(Distance)</w:t>
      </w:r>
    </w:p>
    <w:p w14:paraId="619359F5" w14:textId="77777777" w:rsidR="0057489E" w:rsidRDefault="00333660">
      <w:pPr>
        <w:pStyle w:val="BodyText"/>
      </w:pPr>
      <w:r>
        <w:rPr>
          <w:i/>
          <w:iCs/>
        </w:rPr>
        <w:t>Which transformation gives the best linearity?</w:t>
      </w:r>
    </w:p>
    <w:p w14:paraId="6CEEFB7F" w14:textId="77777777" w:rsidR="0057489E" w:rsidRDefault="00333660"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ear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Distance)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Year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Distance)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3)</w:t>
      </w:r>
    </w:p>
    <w:p w14:paraId="27331BC4" w14:textId="77777777" w:rsidR="0057489E" w:rsidRDefault="00333660">
      <w:pPr>
        <w:pStyle w:val="FirstParagraph"/>
      </w:pPr>
      <w:r>
        <w:rPr>
          <w:noProof/>
        </w:rPr>
        <w:drawing>
          <wp:inline distT="0" distB="0" distL="0" distR="0" wp14:anchorId="63CF65C8" wp14:editId="268090A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D05F1" w14:textId="77777777" w:rsidR="0057489E" w:rsidRDefault="0033366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3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499E34A" w14:textId="77777777" w:rsidR="0057489E" w:rsidRDefault="00333660">
      <w:pPr>
        <w:pStyle w:val="FirstParagraph"/>
      </w:pPr>
      <w:r>
        <w:rPr>
          <w:noProof/>
        </w:rPr>
        <w:lastRenderedPageBreak/>
        <w:drawing>
          <wp:inline distT="0" distB="0" distL="0" distR="0" wp14:anchorId="2D3B5A0C" wp14:editId="58FA5B5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8F28C5" wp14:editId="6A1BD35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167B8" w14:textId="77777777" w:rsidR="0057489E" w:rsidRDefault="0033366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3)</w:t>
      </w:r>
    </w:p>
    <w:p w14:paraId="76E4F5E0" w14:textId="77777777" w:rsidR="0057489E" w:rsidRDefault="003336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log(Year) ~ log(Distance), data = Plane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093289 -0.0010233  0.0002193  0.0025708  0.0057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 t value Pr(&gt;|t|)    </w:t>
      </w:r>
      <w:r>
        <w:br/>
      </w:r>
      <w:r>
        <w:rPr>
          <w:rStyle w:val="VerbatimChar"/>
        </w:rPr>
        <w:t xml:space="preserve">## (Intercept)   -0.0034339  0.0020852   -1.647    0.144    </w:t>
      </w:r>
      <w:r>
        <w:br/>
      </w:r>
      <w:r>
        <w:rPr>
          <w:rStyle w:val="VerbatimChar"/>
        </w:rPr>
        <w:t>## log(Distance)  1.5020611  0.0009567 1570.01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4662 on 7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2.465e+06 on 1 and 7 DF,  p-value: &lt; 2.2e-16</w:t>
      </w:r>
    </w:p>
    <w:p w14:paraId="48B99247" w14:textId="77777777" w:rsidR="0057489E" w:rsidRDefault="00333660">
      <w:pPr>
        <w:pStyle w:val="FirstParagraph"/>
      </w:pPr>
      <w:r>
        <w:t>log(Year) = -0.0034399 + 1.5020611*log(Distance)</w:t>
      </w:r>
    </w:p>
    <w:p w14:paraId="122D8A08" w14:textId="77777777" w:rsidR="0057489E" w:rsidRDefault="00333660">
      <w:pPr>
        <w:pStyle w:val="BodyText"/>
      </w:pPr>
      <w:r>
        <w:t>Year = e ^(-0.0034399 + 1.5020611(log(Distance))</w:t>
      </w:r>
    </w:p>
    <w:p w14:paraId="78151F62" w14:textId="77777777" w:rsidR="0057489E" w:rsidRDefault="00333660">
      <w:pPr>
        <w:pStyle w:val="BodyText"/>
      </w:pPr>
      <w:r>
        <w:t>Year = e ^(-0.0034399) e ^((1.5020611)(log(Distance))</w:t>
      </w:r>
    </w:p>
    <w:p w14:paraId="5D61E192" w14:textId="77777777" w:rsidR="0057489E" w:rsidRDefault="00333660">
      <w:pPr>
        <w:pStyle w:val="BodyText"/>
      </w:pPr>
      <w:r>
        <w:t>Year = e ^(-0.0034399) e ^(log(Distance ^1.5020611))</w:t>
      </w:r>
    </w:p>
    <w:p w14:paraId="0F177855" w14:textId="77777777" w:rsidR="0057489E" w:rsidRDefault="00333660">
      <w:pPr>
        <w:pStyle w:val="BodyText"/>
      </w:pPr>
      <w:r>
        <w:t>Year = e ^(-0.0034399) (Distance^1.5020611)</w:t>
      </w:r>
    </w:p>
    <w:p w14:paraId="127003A3" w14:textId="77777777" w:rsidR="0057489E" w:rsidRDefault="00333660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034339</w:t>
      </w:r>
      <w:r>
        <w:rPr>
          <w:rStyle w:val="NormalTok"/>
        </w:rPr>
        <w:t>)</w:t>
      </w:r>
    </w:p>
    <w:p w14:paraId="6E4844E0" w14:textId="77777777" w:rsidR="0057489E" w:rsidRDefault="00333660">
      <w:pPr>
        <w:pStyle w:val="SourceCode"/>
      </w:pPr>
      <w:r>
        <w:rPr>
          <w:rStyle w:val="VerbatimChar"/>
        </w:rPr>
        <w:t>## [1] 0.996572</w:t>
      </w:r>
    </w:p>
    <w:p w14:paraId="65873C36" w14:textId="77777777" w:rsidR="0057489E" w:rsidRDefault="00333660">
      <w:pPr>
        <w:pStyle w:val="FirstParagraph"/>
      </w:pPr>
      <w:r>
        <w:t>Year = 0.996572(Distance^1.5020611)</w:t>
      </w:r>
    </w:p>
    <w:p w14:paraId="101DC0C2" w14:textId="77777777" w:rsidR="0057489E" w:rsidRDefault="0033366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Distance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loatTok"/>
        </w:rPr>
        <w:t>0.996572</w:t>
      </w:r>
      <w:r>
        <w:rPr>
          <w:rStyle w:val="SpecialCharTok"/>
        </w:rPr>
        <w:t>*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FloatTok"/>
        </w:rPr>
        <w:t>1.5020611</w:t>
      </w:r>
      <w:r>
        <w:rPr>
          <w:rStyle w:val="NormalTok"/>
        </w:rPr>
        <w:t xml:space="preserve">)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787D7C" w14:textId="77777777" w:rsidR="0057489E" w:rsidRDefault="00333660">
      <w:pPr>
        <w:pStyle w:val="FirstParagraph"/>
      </w:pPr>
      <w:r>
        <w:rPr>
          <w:noProof/>
        </w:rPr>
        <w:lastRenderedPageBreak/>
        <w:drawing>
          <wp:inline distT="0" distB="0" distL="0" distR="0" wp14:anchorId="4886F51D" wp14:editId="7C762AD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2E1EE" w14:textId="77777777" w:rsidR="0057489E" w:rsidRDefault="00333660"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3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3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Distance, </w:t>
      </w:r>
      <w:r>
        <w:rPr>
          <w:rStyle w:val="AttributeTok"/>
        </w:rPr>
        <w:t>data=</w:t>
      </w:r>
      <w:r>
        <w:rPr>
          <w:rStyle w:val="NormalTok"/>
        </w:rPr>
        <w:t>Planets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B0)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^</w:t>
      </w:r>
      <w:r>
        <w:rPr>
          <w:rStyle w:val="NormalTok"/>
        </w:rPr>
        <w:t xml:space="preserve">B1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7521FCF" w14:textId="77777777" w:rsidR="0057489E" w:rsidRDefault="00333660">
      <w:pPr>
        <w:pStyle w:val="FirstParagraph"/>
      </w:pPr>
      <w:r>
        <w:rPr>
          <w:noProof/>
        </w:rPr>
        <w:lastRenderedPageBreak/>
        <w:drawing>
          <wp:inline distT="0" distB="0" distL="0" distR="0" wp14:anchorId="5C560A4A" wp14:editId="6BD59BB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4---R-Noteboo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748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0AA13" w14:textId="77777777" w:rsidR="00DC6CA1" w:rsidRDefault="00DC6CA1">
      <w:pPr>
        <w:spacing w:after="0"/>
      </w:pPr>
      <w:r>
        <w:separator/>
      </w:r>
    </w:p>
  </w:endnote>
  <w:endnote w:type="continuationSeparator" w:id="0">
    <w:p w14:paraId="75724FBB" w14:textId="77777777" w:rsidR="00DC6CA1" w:rsidRDefault="00DC6C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E1E45" w14:textId="77777777" w:rsidR="00DC6CA1" w:rsidRDefault="00DC6CA1">
      <w:r>
        <w:separator/>
      </w:r>
    </w:p>
  </w:footnote>
  <w:footnote w:type="continuationSeparator" w:id="0">
    <w:p w14:paraId="16FE168B" w14:textId="77777777" w:rsidR="00DC6CA1" w:rsidRDefault="00DC6C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3C1D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489E"/>
    <w:rsid w:val="00333660"/>
    <w:rsid w:val="0057489E"/>
    <w:rsid w:val="00831131"/>
    <w:rsid w:val="00C97B85"/>
    <w:rsid w:val="00DC6C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83CFC"/>
  <w15:docId w15:val="{52884A2B-E1F1-4BEB-82FA-22360815E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590</Words>
  <Characters>3366</Characters>
  <Application>Microsoft Office Word</Application>
  <DocSecurity>0</DocSecurity>
  <Lines>28</Lines>
  <Paragraphs>7</Paragraphs>
  <ScaleCrop>false</ScaleCrop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4 R Notebook</dc:title>
  <dc:creator>Alyssa Warnock</dc:creator>
  <cp:keywords/>
  <cp:lastModifiedBy>Alyssa Warnock</cp:lastModifiedBy>
  <cp:revision>3</cp:revision>
  <dcterms:created xsi:type="dcterms:W3CDTF">2021-11-20T23:42:00Z</dcterms:created>
  <dcterms:modified xsi:type="dcterms:W3CDTF">2021-11-26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